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757B3" w14:textId="01C3A204" w:rsidR="00AD6960" w:rsidRPr="00AD6960" w:rsidRDefault="00AD6960" w:rsidP="00AD6960">
      <w:pPr>
        <w:jc w:val="center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  <w:r w:rsidRPr="00AD6960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 xml:space="preserve">Руководство по организации </w:t>
      </w:r>
      <w:r w:rsidR="00483FB0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СРО</w:t>
      </w:r>
    </w:p>
    <w:p w14:paraId="44DC1537" w14:textId="541BB0C7" w:rsidR="00AD6960" w:rsidRPr="00AD6960" w:rsidRDefault="00AD6960" w:rsidP="00AD6960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D696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о время курса студентам необходимо выполнить следующие </w:t>
      </w:r>
      <w:r w:rsidR="00483FB0">
        <w:rPr>
          <w:rFonts w:ascii="Times New Roman" w:eastAsia="Times New Roman" w:hAnsi="Times New Roman" w:cs="Times New Roman"/>
          <w:sz w:val="28"/>
          <w:szCs w:val="28"/>
          <w:lang w:eastAsia="ru-RU"/>
        </w:rPr>
        <w:t>СРО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87"/>
        <w:gridCol w:w="3252"/>
      </w:tblGrid>
      <w:tr w:rsidR="00AD6960" w:rsidRPr="00AD6960" w14:paraId="351649DE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26B8BF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Назначение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A4217" w14:textId="77777777" w:rsidR="00AD6960" w:rsidRPr="00AD6960" w:rsidRDefault="00AD696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ru-RU"/>
              </w:rPr>
              <w:t>Период</w:t>
            </w:r>
          </w:p>
        </w:tc>
      </w:tr>
      <w:tr w:rsidR="00AD6960" w:rsidRPr="00AD6960" w14:paraId="1B450484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1C9780" w14:textId="6F65EA5C" w:rsidR="00AD6960" w:rsidRPr="00483FB0" w:rsidRDefault="00483FB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Консультации по выполнению СРО1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ECD8C6" w14:textId="38686BB4" w:rsidR="00AD6960" w:rsidRPr="00483FB0" w:rsidRDefault="00483FB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  <w:r w:rsidR="00AD6960" w:rsidRPr="00483FB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неделя </w:t>
            </w:r>
          </w:p>
        </w:tc>
      </w:tr>
      <w:tr w:rsidR="00483FB0" w:rsidRPr="00AD6960" w14:paraId="17D33054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E0E28" w14:textId="00980DDA" w:rsidR="00483FB0" w:rsidRPr="00483FB0" w:rsidRDefault="00483FB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Выполнение </w:t>
            </w:r>
            <w:r w:rsidRPr="00483FB0">
              <w:rPr>
                <w:rFonts w:ascii="Times New Roman" w:hAnsi="Times New Roman" w:cs="Times New Roman"/>
                <w:bCs/>
                <w:sz w:val="24"/>
                <w:szCs w:val="24"/>
              </w:rPr>
              <w:t>СРО 1.</w:t>
            </w:r>
            <w:r w:rsidRPr="00483F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Pr="00483FB0">
              <w:rPr>
                <w:rFonts w:ascii="Times New Roman" w:hAnsi="Times New Roman" w:cs="Times New Roman"/>
                <w:color w:val="000000"/>
                <w:sz w:val="24"/>
                <w:szCs w:val="24"/>
                <w:lang w:eastAsia="ru-RU"/>
              </w:rPr>
              <w:t>Реализация проекта с базовыми операциями на Python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20C6B" w14:textId="14361A6F" w:rsidR="00483FB0" w:rsidRPr="00483FB0" w:rsidRDefault="00483FB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 неделя</w:t>
            </w:r>
          </w:p>
        </w:tc>
      </w:tr>
      <w:tr w:rsidR="00483FB0" w:rsidRPr="00AD6960" w14:paraId="13DCFC9C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477EC" w14:textId="3688C6FD" w:rsidR="00483FB0" w:rsidRPr="00483FB0" w:rsidRDefault="00483FB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hAnsi="Times New Roman" w:cs="Times New Roman"/>
                <w:bCs/>
                <w:sz w:val="24"/>
                <w:szCs w:val="24"/>
              </w:rPr>
              <w:t>Прием СРО 1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97652" w14:textId="475C9A96" w:rsidR="00483FB0" w:rsidRPr="00483FB0" w:rsidRDefault="00483FB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 неделя</w:t>
            </w:r>
          </w:p>
        </w:tc>
      </w:tr>
      <w:tr w:rsidR="00AD6960" w:rsidRPr="00AD6960" w14:paraId="44CAB14B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9C6F2" w14:textId="71198B72" w:rsidR="00AD6960" w:rsidRPr="00483FB0" w:rsidRDefault="00483FB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hAnsi="Times New Roman" w:cs="Times New Roman"/>
                <w:bCs/>
                <w:sz w:val="24"/>
                <w:szCs w:val="24"/>
              </w:rPr>
              <w:t>Консультация по выполнению СРО 2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11ED55" w14:textId="19CE29D4" w:rsidR="00AD6960" w:rsidRPr="00AD6960" w:rsidRDefault="00483FB0" w:rsidP="00AD69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 неделя</w:t>
            </w:r>
          </w:p>
        </w:tc>
      </w:tr>
      <w:tr w:rsidR="00483FB0" w:rsidRPr="00AD6960" w14:paraId="4154FE74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0054CD" w14:textId="5F864C86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hAnsi="Times New Roman" w:cs="Times New Roman"/>
                <w:bCs/>
                <w:sz w:val="24"/>
                <w:szCs w:val="24"/>
              </w:rPr>
              <w:t>СРО 2.</w:t>
            </w:r>
            <w:r w:rsidRPr="00483F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Pr="00483FB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Создание приложения по работе с данными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20C0C" w14:textId="42F353DA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6 неделя</w:t>
            </w:r>
          </w:p>
        </w:tc>
      </w:tr>
      <w:tr w:rsidR="00483FB0" w:rsidRPr="00AD6960" w14:paraId="15AF7489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B276AA" w14:textId="3E3293A9" w:rsidR="00483FB0" w:rsidRPr="00AD696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Прием СРО 2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7F3F61" w14:textId="3AB18125" w:rsidR="00483FB0" w:rsidRPr="00AD696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я</w:t>
            </w:r>
          </w:p>
        </w:tc>
      </w:tr>
      <w:tr w:rsidR="00483FB0" w:rsidRPr="00AD6960" w14:paraId="4EEDE199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166ED6" w14:textId="77777777" w:rsidR="00483FB0" w:rsidRPr="00AD696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индивидуальной работы 3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6AAAA" w14:textId="77777777" w:rsidR="00483FB0" w:rsidRPr="00AD696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AD696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 недели</w:t>
            </w:r>
          </w:p>
        </w:tc>
      </w:tr>
      <w:tr w:rsidR="00483FB0" w:rsidRPr="00AD6960" w14:paraId="6D5F3B2A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47A03" w14:textId="0B5D5FCD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hAnsi="Times New Roman" w:cs="Times New Roman"/>
                <w:bCs/>
                <w:sz w:val="24"/>
                <w:szCs w:val="24"/>
              </w:rPr>
              <w:t>Консультация по выполнению СРО 3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97DE3" w14:textId="22E8E5CF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 неделя</w:t>
            </w:r>
          </w:p>
        </w:tc>
      </w:tr>
      <w:tr w:rsidR="00483FB0" w:rsidRPr="00AD6960" w14:paraId="3FBDCF5A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DA1F5" w14:textId="2713A3C3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РО 3. </w:t>
            </w:r>
            <w:r w:rsidRPr="00483FB0">
              <w:rPr>
                <w:rFonts w:ascii="Times New Roman" w:hAnsi="Times New Roman" w:cs="Times New Roman"/>
                <w:bCs/>
                <w:sz w:val="24"/>
                <w:szCs w:val="24"/>
              </w:rPr>
              <w:t>Выполнение тестовых заданий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B1CD3" w14:textId="5E5677EA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 неделя</w:t>
            </w:r>
          </w:p>
        </w:tc>
      </w:tr>
      <w:tr w:rsidR="00483FB0" w:rsidRPr="00AD6960" w14:paraId="06078016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C87D8B" w14:textId="305B3152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hAnsi="Times New Roman" w:cs="Times New Roman"/>
                <w:sz w:val="24"/>
                <w:szCs w:val="24"/>
              </w:rPr>
              <w:t>Прием СРО 3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853321" w14:textId="78735597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0 неделя</w:t>
            </w:r>
          </w:p>
        </w:tc>
      </w:tr>
      <w:tr w:rsidR="00483FB0" w:rsidRPr="00AD6960" w14:paraId="18171E1B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992A6" w14:textId="30B40EF3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hAnsi="Times New Roman" w:cs="Times New Roman"/>
                <w:bCs/>
                <w:sz w:val="24"/>
                <w:szCs w:val="24"/>
              </w:rPr>
              <w:t>Консультация по выполнению СРО 4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BCF29" w14:textId="3A9CA88D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1 неделя</w:t>
            </w:r>
          </w:p>
        </w:tc>
      </w:tr>
      <w:tr w:rsidR="00483FB0" w:rsidRPr="00AD6960" w14:paraId="5B55FF25" w14:textId="77777777" w:rsidTr="00483FB0">
        <w:tc>
          <w:tcPr>
            <w:tcW w:w="6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EAACDA" w14:textId="6EC0EEA7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3FB0">
              <w:rPr>
                <w:rFonts w:ascii="Times New Roman" w:hAnsi="Times New Roman" w:cs="Times New Roman"/>
                <w:bCs/>
                <w:sz w:val="24"/>
                <w:szCs w:val="24"/>
              </w:rPr>
              <w:t>СРО 4.</w:t>
            </w:r>
            <w:r w:rsidRPr="00483F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83FB0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Создание приложения с библиотеками NumPy и Matplotlib</w:t>
            </w:r>
          </w:p>
        </w:tc>
        <w:tc>
          <w:tcPr>
            <w:tcW w:w="3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60621" w14:textId="71D599C6" w:rsidR="00483FB0" w:rsidRPr="00483FB0" w:rsidRDefault="00483FB0" w:rsidP="00483FB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2 неделя</w:t>
            </w:r>
          </w:p>
        </w:tc>
      </w:tr>
    </w:tbl>
    <w:p w14:paraId="24254BFA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UwMjYxNDcxtDBU0lEKTi0uzszPAykwrAUAcnkXnCwAAAA="/>
  </w:docVars>
  <w:rsids>
    <w:rsidRoot w:val="00AD6960"/>
    <w:rsid w:val="0005136B"/>
    <w:rsid w:val="00053C7F"/>
    <w:rsid w:val="000C5D29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83FB0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AD6960"/>
    <w:rsid w:val="00B447E5"/>
    <w:rsid w:val="00B6756A"/>
    <w:rsid w:val="00BD3450"/>
    <w:rsid w:val="00C539CA"/>
    <w:rsid w:val="00CC3306"/>
    <w:rsid w:val="00CD77E4"/>
    <w:rsid w:val="00D40CEF"/>
    <w:rsid w:val="00D50E8C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19F8EA"/>
  <w15:chartTrackingRefBased/>
  <w15:docId w15:val="{AEE515F2-A3C7-49FC-BCA7-DE6592F72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D6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1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02</Words>
  <Characters>528</Characters>
  <Application>Microsoft Office Word</Application>
  <DocSecurity>0</DocSecurity>
  <Lines>30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4</cp:revision>
  <dcterms:created xsi:type="dcterms:W3CDTF">2021-09-02T05:43:00Z</dcterms:created>
  <dcterms:modified xsi:type="dcterms:W3CDTF">2023-10-2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0925b2e1249a245fd5b0f52276e6fca3d909e51ac98a29f83af37b71b694a7</vt:lpwstr>
  </property>
</Properties>
</file>